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08"/>
        <w:gridCol w:w="1335"/>
        <w:gridCol w:w="1335"/>
        <w:gridCol w:w="1335"/>
        <w:gridCol w:w="1335"/>
        <w:gridCol w:w="1335"/>
        <w:gridCol w:w="1335"/>
      </w:tblGrid>
      <w:tr w:rsidR="00522999" w14:paraId="46917EB4" w14:textId="77777777" w:rsidTr="006679FA">
        <w:trPr>
          <w:trHeight w:val="107"/>
        </w:trPr>
        <w:tc>
          <w:tcPr>
            <w:tcW w:w="1908" w:type="dxa"/>
            <w:vMerge w:val="restart"/>
            <w:vAlign w:val="center"/>
          </w:tcPr>
          <w:p w14:paraId="37FD9E3C" w14:textId="77777777" w:rsidR="00522999" w:rsidRPr="00272F75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8010" w:type="dxa"/>
            <w:gridSpan w:val="6"/>
            <w:vAlign w:val="center"/>
          </w:tcPr>
          <w:p w14:paraId="17AC42F5" w14:textId="77777777" w:rsidR="00522999" w:rsidRPr="00272F75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Time</w:t>
            </w:r>
          </w:p>
        </w:tc>
      </w:tr>
      <w:tr w:rsidR="00522999" w14:paraId="1F0ACAE5" w14:textId="77777777" w:rsidTr="006679FA">
        <w:trPr>
          <w:trHeight w:val="106"/>
        </w:trPr>
        <w:tc>
          <w:tcPr>
            <w:tcW w:w="1908" w:type="dxa"/>
            <w:vMerge/>
            <w:vAlign w:val="center"/>
          </w:tcPr>
          <w:p w14:paraId="56B6A717" w14:textId="77777777" w:rsidR="00522999" w:rsidRDefault="00522999" w:rsidP="006679FA">
            <w:pPr>
              <w:jc w:val="center"/>
              <w:rPr>
                <w:b/>
              </w:rPr>
            </w:pPr>
          </w:p>
        </w:tc>
        <w:tc>
          <w:tcPr>
            <w:tcW w:w="1335" w:type="dxa"/>
            <w:vAlign w:val="center"/>
          </w:tcPr>
          <w:p w14:paraId="3835062E" w14:textId="77777777"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8:30 – 9:50</w:t>
            </w:r>
          </w:p>
        </w:tc>
        <w:tc>
          <w:tcPr>
            <w:tcW w:w="1335" w:type="dxa"/>
            <w:vAlign w:val="center"/>
          </w:tcPr>
          <w:p w14:paraId="653AF0F8" w14:textId="77777777"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10:00 – 11:20</w:t>
            </w:r>
          </w:p>
        </w:tc>
        <w:tc>
          <w:tcPr>
            <w:tcW w:w="1335" w:type="dxa"/>
            <w:vAlign w:val="center"/>
          </w:tcPr>
          <w:p w14:paraId="213B4744" w14:textId="77777777"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11:30 – 12:50</w:t>
            </w:r>
          </w:p>
        </w:tc>
        <w:tc>
          <w:tcPr>
            <w:tcW w:w="1335" w:type="dxa"/>
            <w:vAlign w:val="center"/>
          </w:tcPr>
          <w:p w14:paraId="7A29C820" w14:textId="77777777"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1:10 – 2:30</w:t>
            </w:r>
          </w:p>
        </w:tc>
        <w:tc>
          <w:tcPr>
            <w:tcW w:w="1335" w:type="dxa"/>
            <w:vAlign w:val="center"/>
          </w:tcPr>
          <w:p w14:paraId="2FEF7E52" w14:textId="77777777"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2:40 – 4:00</w:t>
            </w:r>
          </w:p>
        </w:tc>
        <w:tc>
          <w:tcPr>
            <w:tcW w:w="1335" w:type="dxa"/>
            <w:vAlign w:val="center"/>
          </w:tcPr>
          <w:p w14:paraId="11CDCBA9" w14:textId="77777777"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4:10 – 5:30</w:t>
            </w:r>
          </w:p>
        </w:tc>
      </w:tr>
      <w:tr w:rsidR="00522999" w14:paraId="1AA76CB2" w14:textId="77777777" w:rsidTr="006679FA">
        <w:tc>
          <w:tcPr>
            <w:tcW w:w="1908" w:type="dxa"/>
            <w:vAlign w:val="center"/>
          </w:tcPr>
          <w:p w14:paraId="438CD642" w14:textId="77777777" w:rsidR="004F6F3B" w:rsidRDefault="004F6F3B" w:rsidP="006679FA">
            <w:pPr>
              <w:jc w:val="center"/>
            </w:pPr>
            <w:r w:rsidRPr="004F6F3B">
              <w:t>20 February, 2020</w:t>
            </w:r>
          </w:p>
          <w:p w14:paraId="022E42A4" w14:textId="5598F509" w:rsidR="004F6F3B" w:rsidRDefault="004F6F3B" w:rsidP="006679FA">
            <w:pPr>
              <w:jc w:val="center"/>
            </w:pPr>
            <w:r>
              <w:t>(</w:t>
            </w:r>
            <w:r w:rsidRPr="004F6F3B">
              <w:t>Thursday</w:t>
            </w:r>
            <w:r>
              <w:t>)</w:t>
            </w:r>
          </w:p>
        </w:tc>
        <w:tc>
          <w:tcPr>
            <w:tcW w:w="1335" w:type="dxa"/>
            <w:vAlign w:val="center"/>
          </w:tcPr>
          <w:p w14:paraId="5E0A90F3" w14:textId="77777777" w:rsidR="00D61275" w:rsidRDefault="00D61275" w:rsidP="00D61275">
            <w:pPr>
              <w:jc w:val="center"/>
            </w:pPr>
            <w:r>
              <w:t>CSE 101</w:t>
            </w:r>
          </w:p>
          <w:p w14:paraId="5667ABB8" w14:textId="33D1D1D0" w:rsidR="00D61275" w:rsidRDefault="00D61275" w:rsidP="00D61275">
            <w:pPr>
              <w:jc w:val="center"/>
            </w:pPr>
            <w:r>
              <w:t xml:space="preserve">Section </w:t>
            </w:r>
            <w:r>
              <w:t>11</w:t>
            </w:r>
          </w:p>
          <w:p w14:paraId="43BF4E8B" w14:textId="1E8E2B63" w:rsidR="00522999" w:rsidRDefault="00D61275" w:rsidP="00D61275">
            <w:pPr>
              <w:jc w:val="center"/>
            </w:pPr>
            <w:r>
              <w:t>Lab Room</w:t>
            </w:r>
          </w:p>
        </w:tc>
        <w:tc>
          <w:tcPr>
            <w:tcW w:w="1335" w:type="dxa"/>
            <w:vAlign w:val="center"/>
          </w:tcPr>
          <w:p w14:paraId="7D8B400E" w14:textId="77777777" w:rsidR="00D61275" w:rsidRDefault="00D61275" w:rsidP="00D61275">
            <w:pPr>
              <w:jc w:val="center"/>
            </w:pPr>
            <w:r>
              <w:t>CSE 101</w:t>
            </w:r>
          </w:p>
          <w:p w14:paraId="62254E7F" w14:textId="1346438D" w:rsidR="00D61275" w:rsidRDefault="00D61275" w:rsidP="00D61275">
            <w:pPr>
              <w:jc w:val="center"/>
            </w:pPr>
            <w:r>
              <w:t xml:space="preserve">Section </w:t>
            </w:r>
            <w:r>
              <w:t>6</w:t>
            </w:r>
          </w:p>
          <w:p w14:paraId="2F614DAB" w14:textId="7063D5F3" w:rsidR="00522999" w:rsidRDefault="00D61275" w:rsidP="00D61275">
            <w:pPr>
              <w:jc w:val="center"/>
            </w:pPr>
            <w:r>
              <w:t>Lab Room</w:t>
            </w:r>
          </w:p>
        </w:tc>
        <w:tc>
          <w:tcPr>
            <w:tcW w:w="1335" w:type="dxa"/>
            <w:vAlign w:val="center"/>
          </w:tcPr>
          <w:p w14:paraId="120116BE" w14:textId="77777777" w:rsidR="00D61275" w:rsidRDefault="00D61275" w:rsidP="00D61275">
            <w:pPr>
              <w:jc w:val="center"/>
            </w:pPr>
            <w:r>
              <w:t>CSE 101</w:t>
            </w:r>
          </w:p>
          <w:p w14:paraId="4ED2252E" w14:textId="2B86CCA4" w:rsidR="00D61275" w:rsidRDefault="00D61275" w:rsidP="00D61275">
            <w:pPr>
              <w:jc w:val="center"/>
            </w:pPr>
            <w:r>
              <w:t xml:space="preserve">Section </w:t>
            </w:r>
            <w:r>
              <w:t>4</w:t>
            </w:r>
          </w:p>
          <w:p w14:paraId="201B24B3" w14:textId="6A6CCA04" w:rsidR="00522999" w:rsidRDefault="00D61275" w:rsidP="00D61275">
            <w:pPr>
              <w:jc w:val="center"/>
            </w:pPr>
            <w:r>
              <w:t>Lab Room</w:t>
            </w:r>
          </w:p>
        </w:tc>
        <w:tc>
          <w:tcPr>
            <w:tcW w:w="1335" w:type="dxa"/>
            <w:vAlign w:val="center"/>
          </w:tcPr>
          <w:p w14:paraId="4C5BA7FD" w14:textId="77777777" w:rsidR="00522999" w:rsidRDefault="00522999" w:rsidP="006679FA">
            <w:pPr>
              <w:jc w:val="center"/>
            </w:pPr>
          </w:p>
        </w:tc>
        <w:tc>
          <w:tcPr>
            <w:tcW w:w="1335" w:type="dxa"/>
            <w:vAlign w:val="center"/>
          </w:tcPr>
          <w:p w14:paraId="73488141" w14:textId="77777777" w:rsidR="00522999" w:rsidRDefault="00522999" w:rsidP="006679FA">
            <w:pPr>
              <w:jc w:val="center"/>
            </w:pPr>
          </w:p>
        </w:tc>
        <w:tc>
          <w:tcPr>
            <w:tcW w:w="1335" w:type="dxa"/>
            <w:vAlign w:val="center"/>
          </w:tcPr>
          <w:p w14:paraId="3F938D7B" w14:textId="77777777" w:rsidR="00522999" w:rsidRDefault="00522999" w:rsidP="006679FA">
            <w:pPr>
              <w:jc w:val="center"/>
            </w:pPr>
          </w:p>
        </w:tc>
      </w:tr>
      <w:tr w:rsidR="00522999" w14:paraId="078580BC" w14:textId="77777777" w:rsidTr="006679FA">
        <w:tc>
          <w:tcPr>
            <w:tcW w:w="1908" w:type="dxa"/>
            <w:vAlign w:val="center"/>
          </w:tcPr>
          <w:p w14:paraId="1C380BC6" w14:textId="073CFB6C" w:rsidR="000B099C" w:rsidRDefault="000B099C" w:rsidP="000B099C">
            <w:pPr>
              <w:jc w:val="center"/>
            </w:pPr>
            <w:r w:rsidRPr="004F6F3B">
              <w:t>2</w:t>
            </w:r>
            <w:r>
              <w:t>7</w:t>
            </w:r>
            <w:r w:rsidRPr="004F6F3B">
              <w:t xml:space="preserve"> February, 2020</w:t>
            </w:r>
          </w:p>
          <w:p w14:paraId="6E7C2F7A" w14:textId="2D287A94" w:rsidR="00522999" w:rsidRDefault="000B099C" w:rsidP="000B099C">
            <w:pPr>
              <w:jc w:val="center"/>
            </w:pPr>
            <w:r>
              <w:t>(</w:t>
            </w:r>
            <w:r w:rsidRPr="004F6F3B">
              <w:t>Thursday</w:t>
            </w:r>
            <w:r>
              <w:t>)</w:t>
            </w:r>
          </w:p>
        </w:tc>
        <w:tc>
          <w:tcPr>
            <w:tcW w:w="1335" w:type="dxa"/>
            <w:vAlign w:val="center"/>
          </w:tcPr>
          <w:p w14:paraId="1633AD7E" w14:textId="49EF03BD" w:rsidR="006716AF" w:rsidRDefault="006716AF" w:rsidP="006716AF">
            <w:pPr>
              <w:jc w:val="center"/>
            </w:pPr>
            <w:r>
              <w:t xml:space="preserve">CSE </w:t>
            </w:r>
            <w:r>
              <w:t>208</w:t>
            </w:r>
          </w:p>
          <w:p w14:paraId="57937CC9" w14:textId="24ABB648" w:rsidR="006716AF" w:rsidRDefault="006716AF" w:rsidP="006716AF">
            <w:pPr>
              <w:jc w:val="center"/>
            </w:pPr>
            <w:r>
              <w:t xml:space="preserve">Section </w:t>
            </w:r>
            <w:r>
              <w:t>2</w:t>
            </w:r>
          </w:p>
          <w:p w14:paraId="7D9A5DCF" w14:textId="502705D5" w:rsidR="00522999" w:rsidRDefault="006716AF" w:rsidP="006716AF">
            <w:pPr>
              <w:jc w:val="center"/>
            </w:pPr>
            <w:r>
              <w:t>Lab Room</w:t>
            </w:r>
          </w:p>
        </w:tc>
        <w:tc>
          <w:tcPr>
            <w:tcW w:w="1335" w:type="dxa"/>
            <w:vAlign w:val="center"/>
          </w:tcPr>
          <w:p w14:paraId="0A9D6DB9" w14:textId="47DF4E3B" w:rsidR="005C41A7" w:rsidRDefault="005C41A7" w:rsidP="005C41A7">
            <w:pPr>
              <w:jc w:val="center"/>
            </w:pPr>
            <w:r>
              <w:t xml:space="preserve">CSE </w:t>
            </w:r>
            <w:r>
              <w:t>306</w:t>
            </w:r>
          </w:p>
          <w:p w14:paraId="54870023" w14:textId="77777777" w:rsidR="005C41A7" w:rsidRDefault="005C41A7" w:rsidP="005C41A7">
            <w:pPr>
              <w:jc w:val="center"/>
            </w:pPr>
            <w:r>
              <w:t>Section 2</w:t>
            </w:r>
          </w:p>
          <w:p w14:paraId="260DB72D" w14:textId="5A1D25D1" w:rsidR="00522999" w:rsidRDefault="005C41A7" w:rsidP="005C41A7">
            <w:pPr>
              <w:jc w:val="center"/>
            </w:pPr>
            <w:r>
              <w:t>Lab Room</w:t>
            </w:r>
          </w:p>
        </w:tc>
        <w:tc>
          <w:tcPr>
            <w:tcW w:w="1335" w:type="dxa"/>
            <w:vAlign w:val="center"/>
          </w:tcPr>
          <w:p w14:paraId="2B409A5E" w14:textId="1A7A1340" w:rsidR="005C41A7" w:rsidRDefault="005C41A7" w:rsidP="005C41A7">
            <w:pPr>
              <w:jc w:val="center"/>
            </w:pPr>
            <w:r>
              <w:t xml:space="preserve">CSE </w:t>
            </w:r>
            <w:r>
              <w:t>306</w:t>
            </w:r>
          </w:p>
          <w:p w14:paraId="686EE103" w14:textId="5817BE80" w:rsidR="005C41A7" w:rsidRDefault="005C41A7" w:rsidP="005C41A7">
            <w:pPr>
              <w:jc w:val="center"/>
            </w:pPr>
            <w:r>
              <w:t xml:space="preserve">Section </w:t>
            </w:r>
            <w:r>
              <w:t>1</w:t>
            </w:r>
          </w:p>
          <w:p w14:paraId="7738FF41" w14:textId="00BB1A44" w:rsidR="00522999" w:rsidRDefault="005C41A7" w:rsidP="005C41A7">
            <w:pPr>
              <w:jc w:val="center"/>
            </w:pPr>
            <w:r>
              <w:t>Lab Room</w:t>
            </w:r>
          </w:p>
        </w:tc>
        <w:tc>
          <w:tcPr>
            <w:tcW w:w="1335" w:type="dxa"/>
            <w:vAlign w:val="center"/>
          </w:tcPr>
          <w:p w14:paraId="60A54C82" w14:textId="77777777" w:rsidR="00522999" w:rsidRDefault="00522999" w:rsidP="006679FA">
            <w:pPr>
              <w:jc w:val="center"/>
            </w:pPr>
          </w:p>
        </w:tc>
        <w:tc>
          <w:tcPr>
            <w:tcW w:w="1335" w:type="dxa"/>
            <w:vAlign w:val="center"/>
          </w:tcPr>
          <w:p w14:paraId="407506A5" w14:textId="77777777" w:rsidR="00522999" w:rsidRDefault="00522999" w:rsidP="006679FA">
            <w:pPr>
              <w:jc w:val="center"/>
            </w:pPr>
          </w:p>
        </w:tc>
        <w:tc>
          <w:tcPr>
            <w:tcW w:w="1335" w:type="dxa"/>
            <w:vAlign w:val="center"/>
          </w:tcPr>
          <w:p w14:paraId="648CC59A" w14:textId="77777777" w:rsidR="00522999" w:rsidRDefault="00522999" w:rsidP="006679FA">
            <w:pPr>
              <w:jc w:val="center"/>
            </w:pPr>
          </w:p>
        </w:tc>
      </w:tr>
    </w:tbl>
    <w:p w14:paraId="66EC6CF4" w14:textId="77777777" w:rsidR="00522999" w:rsidRDefault="00522999">
      <w:bookmarkStart w:id="0" w:name="_GoBack"/>
      <w:bookmarkEnd w:id="0"/>
    </w:p>
    <w:p w14:paraId="171CBCA9" w14:textId="77777777" w:rsidR="00BA7341" w:rsidRDefault="00BA7341"/>
    <w:p w14:paraId="447E6813" w14:textId="77777777" w:rsidR="00F720F6" w:rsidRDefault="00F720F6"/>
    <w:tbl>
      <w:tblPr>
        <w:tblW w:w="10469" w:type="dxa"/>
        <w:tblLayout w:type="fixed"/>
        <w:tblLook w:val="0000" w:firstRow="0" w:lastRow="0" w:firstColumn="0" w:lastColumn="0" w:noHBand="0" w:noVBand="0"/>
      </w:tblPr>
      <w:tblGrid>
        <w:gridCol w:w="4769"/>
        <w:gridCol w:w="899"/>
        <w:gridCol w:w="4801"/>
      </w:tblGrid>
      <w:tr w:rsidR="00F720F6" w14:paraId="08979C90" w14:textId="77777777" w:rsidTr="004F33B4">
        <w:trPr>
          <w:trHeight w:val="300"/>
        </w:trPr>
        <w:tc>
          <w:tcPr>
            <w:tcW w:w="4769" w:type="dxa"/>
            <w:shd w:val="clear" w:color="auto" w:fill="FFFFFF"/>
          </w:tcPr>
          <w:p w14:paraId="406B8216" w14:textId="77777777" w:rsidR="00F720F6" w:rsidRDefault="00F720F6" w:rsidP="00F23CB6">
            <w:pPr>
              <w:spacing w:before="240" w:line="360" w:lineRule="auto"/>
              <w:ind w:left="720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1DE8835C" wp14:editId="7C0422F4">
                  <wp:extent cx="599440" cy="78963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787" t="21051" r="41546" b="40168"/>
                          <a:stretch/>
                        </pic:blipFill>
                        <pic:spPr bwMode="auto">
                          <a:xfrm>
                            <a:off x="0" y="0"/>
                            <a:ext cx="600314" cy="7907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6A5005" w14:textId="77777777"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  <w:t>.................................................................................................</w:t>
            </w:r>
          </w:p>
          <w:p w14:paraId="448CBB57" w14:textId="77777777"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i/>
                <w:sz w:val="20"/>
                <w:szCs w:val="20"/>
              </w:rPr>
              <w:t>Course Coordinator/ Teacher</w:t>
            </w:r>
          </w:p>
          <w:p w14:paraId="65FBC541" w14:textId="77777777"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sz w:val="20"/>
                <w:szCs w:val="20"/>
              </w:rPr>
              <w:t>Date:</w:t>
            </w:r>
            <w:r w:rsidR="00F60765">
              <w:rPr>
                <w:rFonts w:ascii="CastleTLig" w:eastAsia="CastleTLig" w:hAnsi="CastleTLig" w:cs="CastleTLig"/>
                <w:sz w:val="20"/>
                <w:szCs w:val="20"/>
              </w:rPr>
              <w:t xml:space="preserve"> 1-12-2019</w:t>
            </w:r>
          </w:p>
        </w:tc>
        <w:tc>
          <w:tcPr>
            <w:tcW w:w="899" w:type="dxa"/>
            <w:shd w:val="clear" w:color="auto" w:fill="auto"/>
          </w:tcPr>
          <w:p w14:paraId="06CB47DA" w14:textId="77777777"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</w:p>
        </w:tc>
        <w:tc>
          <w:tcPr>
            <w:tcW w:w="4801" w:type="dxa"/>
            <w:shd w:val="clear" w:color="auto" w:fill="FFFFFF"/>
          </w:tcPr>
          <w:p w14:paraId="3F9025A0" w14:textId="77777777"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  <w:tab/>
            </w:r>
          </w:p>
          <w:p w14:paraId="18004424" w14:textId="77777777"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</w:p>
          <w:p w14:paraId="5D42EAD3" w14:textId="77777777"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</w:p>
          <w:p w14:paraId="6B378102" w14:textId="77777777"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</w:p>
          <w:p w14:paraId="4B5D1A32" w14:textId="77777777" w:rsidR="00F720F6" w:rsidRDefault="00F720F6" w:rsidP="00F23CB6">
            <w:pPr>
              <w:spacing w:line="360" w:lineRule="auto"/>
              <w:ind w:left="720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  <w:t>.................................................................................................</w:t>
            </w:r>
          </w:p>
          <w:p w14:paraId="4DC2BC5E" w14:textId="77777777"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i/>
                <w:sz w:val="20"/>
                <w:szCs w:val="20"/>
              </w:rPr>
              <w:tab/>
              <w:t>Head of the Department</w:t>
            </w:r>
          </w:p>
          <w:p w14:paraId="42C13193" w14:textId="77777777" w:rsidR="00F720F6" w:rsidRDefault="00F720F6" w:rsidP="00F23CB6">
            <w:pPr>
              <w:tabs>
                <w:tab w:val="left" w:pos="720"/>
                <w:tab w:val="left" w:pos="1590"/>
              </w:tabs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sz w:val="20"/>
                <w:szCs w:val="20"/>
              </w:rPr>
              <w:tab/>
              <w:t>Date: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ab/>
            </w:r>
          </w:p>
        </w:tc>
      </w:tr>
    </w:tbl>
    <w:p w14:paraId="3B5DF0B7" w14:textId="77777777" w:rsidR="00F720F6" w:rsidRDefault="00F720F6"/>
    <w:sectPr w:rsidR="00F720F6" w:rsidSect="00EE7D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tleTLig">
    <w:altName w:val="Segoe UI"/>
    <w:charset w:val="00"/>
    <w:family w:val="swiss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NbYwNTI1MTIyNjJT0lEKTi0uzszPAykwrAUA3PohFywAAAA="/>
  </w:docVars>
  <w:rsids>
    <w:rsidRoot w:val="00584D43"/>
    <w:rsid w:val="000B099C"/>
    <w:rsid w:val="000F4681"/>
    <w:rsid w:val="00172D8D"/>
    <w:rsid w:val="00272F75"/>
    <w:rsid w:val="002C6142"/>
    <w:rsid w:val="002C6367"/>
    <w:rsid w:val="002E66F5"/>
    <w:rsid w:val="00350C71"/>
    <w:rsid w:val="00395D4F"/>
    <w:rsid w:val="00424E87"/>
    <w:rsid w:val="004B4584"/>
    <w:rsid w:val="004F33B4"/>
    <w:rsid w:val="004F6F3B"/>
    <w:rsid w:val="00516389"/>
    <w:rsid w:val="00522999"/>
    <w:rsid w:val="00530163"/>
    <w:rsid w:val="00584D43"/>
    <w:rsid w:val="005C41A7"/>
    <w:rsid w:val="005E7B13"/>
    <w:rsid w:val="00605602"/>
    <w:rsid w:val="00636ADB"/>
    <w:rsid w:val="006716AF"/>
    <w:rsid w:val="006824BD"/>
    <w:rsid w:val="006E175D"/>
    <w:rsid w:val="007C1712"/>
    <w:rsid w:val="00867249"/>
    <w:rsid w:val="008871CE"/>
    <w:rsid w:val="008D67DA"/>
    <w:rsid w:val="00937B91"/>
    <w:rsid w:val="00972C71"/>
    <w:rsid w:val="00AF5CF4"/>
    <w:rsid w:val="00B122E1"/>
    <w:rsid w:val="00BA7341"/>
    <w:rsid w:val="00C26D6E"/>
    <w:rsid w:val="00C332F2"/>
    <w:rsid w:val="00C561F1"/>
    <w:rsid w:val="00D61275"/>
    <w:rsid w:val="00E35C40"/>
    <w:rsid w:val="00E46C91"/>
    <w:rsid w:val="00E51705"/>
    <w:rsid w:val="00E96386"/>
    <w:rsid w:val="00EA7039"/>
    <w:rsid w:val="00EE7DDD"/>
    <w:rsid w:val="00F113FA"/>
    <w:rsid w:val="00F60765"/>
    <w:rsid w:val="00F720F6"/>
    <w:rsid w:val="00FF1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C1E8F"/>
  <w15:docId w15:val="{BF3A820B-72BE-43F1-A82C-E47363A60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D43"/>
    <w:pPr>
      <w:spacing w:line="240" w:lineRule="auto"/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4D4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720F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0F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</dc:creator>
  <cp:keywords/>
  <dc:description/>
  <cp:lastModifiedBy>Satyaki Das</cp:lastModifiedBy>
  <cp:revision>69</cp:revision>
  <cp:lastPrinted>2019-12-03T05:35:00Z</cp:lastPrinted>
  <dcterms:created xsi:type="dcterms:W3CDTF">2019-12-01T07:19:00Z</dcterms:created>
  <dcterms:modified xsi:type="dcterms:W3CDTF">2020-02-15T15:28:00Z</dcterms:modified>
</cp:coreProperties>
</file>